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1FFC80" w14:textId="4E747342" w:rsidR="002D6E30" w:rsidRPr="007046D8" w:rsidRDefault="002D6E30" w:rsidP="00B75DA1">
      <w:pPr>
        <w:spacing w:line="240" w:lineRule="auto"/>
        <w:rPr>
          <w:sz w:val="28"/>
          <w:szCs w:val="28"/>
        </w:rPr>
      </w:pPr>
      <w:r w:rsidRPr="002D6E30">
        <w:rPr>
          <w:rFonts w:ascii="Times New Roman" w:hAnsi="Times New Roman" w:cs="Times New Roman"/>
          <w:b/>
          <w:sz w:val="28"/>
          <w:szCs w:val="28"/>
        </w:rPr>
        <w:t xml:space="preserve">Lab Session </w:t>
      </w:r>
      <w:r w:rsidR="00273C8A">
        <w:rPr>
          <w:rFonts w:ascii="Times New Roman" w:hAnsi="Times New Roman" w:cs="Times New Roman"/>
          <w:b/>
          <w:sz w:val="28"/>
          <w:szCs w:val="28"/>
        </w:rPr>
        <w:t>2</w:t>
      </w:r>
      <w:r w:rsidRPr="002D6E3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73C8A">
        <w:rPr>
          <w:rFonts w:ascii="Times New Roman" w:hAnsi="Times New Roman" w:cs="Times New Roman"/>
          <w:b/>
          <w:sz w:val="28"/>
          <w:szCs w:val="28"/>
        </w:rPr>
        <w:t>Developing Node.js Web Application and Connect Module</w:t>
      </w:r>
    </w:p>
    <w:p w14:paraId="60CA015B" w14:textId="77777777" w:rsidR="00FF3672" w:rsidRDefault="00FF3672">
      <w:pPr>
        <w:rPr>
          <w:rFonts w:ascii="Times New Roman" w:hAnsi="Times New Roman" w:cs="Times New Roman"/>
          <w:sz w:val="28"/>
          <w:szCs w:val="28"/>
        </w:rPr>
      </w:pPr>
    </w:p>
    <w:p w14:paraId="2DA39AB7" w14:textId="6359B52F" w:rsidR="00E13C1E" w:rsidRPr="007046D8" w:rsidRDefault="00E13C1E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5B0D1F" w:rsidRPr="007046D8">
        <w:rPr>
          <w:rFonts w:ascii="Times New Roman" w:hAnsi="Times New Roman" w:cs="Times New Roman"/>
          <w:sz w:val="28"/>
          <w:szCs w:val="28"/>
        </w:rPr>
        <w:t xml:space="preserve">Week </w:t>
      </w:r>
      <w:r w:rsidR="00600B65">
        <w:rPr>
          <w:rFonts w:ascii="Times New Roman" w:hAnsi="Times New Roman" w:cs="Times New Roman"/>
          <w:sz w:val="28"/>
          <w:szCs w:val="28"/>
        </w:rPr>
        <w:t>3</w:t>
      </w:r>
      <w:r w:rsidR="000843DE" w:rsidRPr="007046D8">
        <w:rPr>
          <w:rFonts w:ascii="Times New Roman" w:hAnsi="Times New Roman" w:cs="Times New Roman"/>
          <w:sz w:val="28"/>
          <w:szCs w:val="28"/>
        </w:rPr>
        <w:t xml:space="preserve"> lab </w:t>
      </w:r>
      <w:r w:rsidR="005A59B4">
        <w:rPr>
          <w:rFonts w:ascii="Times New Roman" w:hAnsi="Times New Roman" w:cs="Times New Roman"/>
          <w:sz w:val="28"/>
          <w:szCs w:val="28"/>
        </w:rPr>
        <w:t xml:space="preserve">session </w:t>
      </w:r>
      <w:r w:rsidR="000843DE" w:rsidRPr="007046D8">
        <w:rPr>
          <w:rFonts w:ascii="Times New Roman" w:hAnsi="Times New Roman" w:cs="Times New Roman"/>
          <w:sz w:val="28"/>
          <w:szCs w:val="28"/>
        </w:rPr>
        <w:t>exercises.</w:t>
      </w:r>
    </w:p>
    <w:p w14:paraId="61B7CDFB" w14:textId="77777777" w:rsidR="00377256" w:rsidRDefault="00377256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710B5C9" w14:textId="01B86E88" w:rsidR="00E13C1E" w:rsidRDefault="00E13C1E">
      <w:pPr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73C8A">
        <w:rPr>
          <w:rFonts w:ascii="Times New Roman" w:hAnsi="Times New Roman" w:cs="Times New Roman"/>
          <w:b/>
          <w:sz w:val="28"/>
          <w:szCs w:val="28"/>
        </w:rPr>
        <w:t>Develop Node.js Web Application.</w:t>
      </w:r>
    </w:p>
    <w:p w14:paraId="5781E663" w14:textId="1B7513E0" w:rsidR="002D6E30" w:rsidRDefault="002D6E30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53F7590B" w14:textId="0901ECC8" w:rsidR="009B04FB" w:rsidRDefault="00753E35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Open VS</w:t>
      </w:r>
      <w:r w:rsidR="009B04FB">
        <w:rPr>
          <w:rFonts w:ascii="inherit" w:hAnsi="inherit"/>
          <w:sz w:val="28"/>
          <w:szCs w:val="28"/>
        </w:rPr>
        <w:t xml:space="preserve"> Code. Open a new folder (File/Open folder…). Name the folder </w:t>
      </w:r>
      <w:r w:rsidRPr="00753E35">
        <w:rPr>
          <w:rFonts w:ascii="inherit" w:hAnsi="inherit"/>
          <w:b/>
          <w:sz w:val="28"/>
          <w:szCs w:val="28"/>
        </w:rPr>
        <w:t>lab-session-</w:t>
      </w:r>
      <w:r w:rsidR="00600B65">
        <w:rPr>
          <w:rFonts w:ascii="inherit" w:hAnsi="inherit"/>
          <w:b/>
          <w:sz w:val="28"/>
          <w:szCs w:val="28"/>
        </w:rPr>
        <w:t>3</w:t>
      </w:r>
      <w:r w:rsidR="009B04FB">
        <w:rPr>
          <w:rFonts w:ascii="inherit" w:hAnsi="inherit"/>
          <w:sz w:val="28"/>
          <w:szCs w:val="28"/>
        </w:rPr>
        <w:t>.</w:t>
      </w:r>
    </w:p>
    <w:p w14:paraId="531FD822" w14:textId="77777777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07B361BA" w14:textId="77777777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Open a new Terminal window (Terminal menu, select new).</w:t>
      </w:r>
    </w:p>
    <w:p w14:paraId="07B8DA17" w14:textId="57143C9C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3E66083C" w14:textId="7285FC95" w:rsidR="00FC5A87" w:rsidRDefault="00FC5A87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noProof/>
        </w:rPr>
        <w:drawing>
          <wp:inline distT="0" distB="0" distL="0" distR="0" wp14:anchorId="1937E188" wp14:editId="4CAE6D33">
            <wp:extent cx="5943600" cy="35902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35CB3" w14:textId="5CC8710C" w:rsidR="005C00A6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To create</w:t>
      </w:r>
      <w:r w:rsidR="005C00A6">
        <w:rPr>
          <w:rFonts w:ascii="inherit" w:hAnsi="inherit"/>
          <w:sz w:val="28"/>
          <w:szCs w:val="28"/>
        </w:rPr>
        <w:t xml:space="preserve"> the </w:t>
      </w:r>
      <w:r w:rsidR="005C00A6" w:rsidRPr="00753E35">
        <w:rPr>
          <w:rFonts w:ascii="inherit" w:hAnsi="inherit"/>
          <w:b/>
          <w:sz w:val="28"/>
          <w:szCs w:val="28"/>
        </w:rPr>
        <w:t>pack</w:t>
      </w:r>
      <w:r w:rsidRPr="00753E35">
        <w:rPr>
          <w:rFonts w:ascii="inherit" w:hAnsi="inherit"/>
          <w:b/>
          <w:sz w:val="28"/>
          <w:szCs w:val="28"/>
        </w:rPr>
        <w:t>age.json</w:t>
      </w:r>
      <w:r>
        <w:rPr>
          <w:rFonts w:ascii="inherit" w:hAnsi="inherit"/>
          <w:sz w:val="28"/>
          <w:szCs w:val="28"/>
        </w:rPr>
        <w:t xml:space="preserve"> file, type </w:t>
      </w:r>
      <w:r w:rsidRPr="00753E35">
        <w:rPr>
          <w:rFonts w:ascii="inherit" w:hAnsi="inherit"/>
          <w:b/>
          <w:sz w:val="28"/>
          <w:szCs w:val="28"/>
        </w:rPr>
        <w:t>npm init</w:t>
      </w:r>
      <w:r w:rsidR="00FF3672">
        <w:rPr>
          <w:rFonts w:ascii="inherit" w:hAnsi="inherit"/>
          <w:b/>
          <w:sz w:val="28"/>
          <w:szCs w:val="28"/>
        </w:rPr>
        <w:t xml:space="preserve"> </w:t>
      </w:r>
      <w:r w:rsidR="00273C8A">
        <w:rPr>
          <w:rFonts w:ascii="inherit" w:hAnsi="inherit"/>
          <w:b/>
          <w:sz w:val="28"/>
          <w:szCs w:val="28"/>
        </w:rPr>
        <w:t xml:space="preserve"> or yarn init </w:t>
      </w:r>
      <w:r>
        <w:rPr>
          <w:rFonts w:ascii="inherit" w:hAnsi="inherit"/>
          <w:sz w:val="28"/>
          <w:szCs w:val="28"/>
        </w:rPr>
        <w:t>in the terminal window and accept defaults as below:</w:t>
      </w:r>
    </w:p>
    <w:p w14:paraId="05582FA6" w14:textId="77777777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5FDB2937" w14:textId="5E47AA71" w:rsidR="009B04FB" w:rsidRDefault="00FF3672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E628857" wp14:editId="41CCD44B">
            <wp:extent cx="5943600" cy="35902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59A96" w14:textId="77777777" w:rsid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120253B7" w14:textId="77777777" w:rsid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E2B45F4" w14:textId="1AC85219" w:rsidR="006B77C6" w:rsidRP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 w:rsidRPr="006B77C6">
        <w:rPr>
          <w:rFonts w:ascii="inherit" w:hAnsi="inherit"/>
          <w:sz w:val="28"/>
          <w:szCs w:val="28"/>
        </w:rPr>
        <w:t xml:space="preserve">In your working folder, create a file named </w:t>
      </w:r>
      <w:r w:rsidRPr="006B77C6">
        <w:rPr>
          <w:rFonts w:ascii="inherit" w:hAnsi="inherit"/>
          <w:b/>
          <w:bCs/>
          <w:sz w:val="28"/>
          <w:szCs w:val="28"/>
        </w:rPr>
        <w:t>server.js</w:t>
      </w:r>
      <w:r w:rsidRPr="006B77C6">
        <w:rPr>
          <w:rFonts w:ascii="inherit" w:hAnsi="inherit"/>
          <w:sz w:val="28"/>
          <w:szCs w:val="28"/>
        </w:rPr>
        <w:t xml:space="preserve"> that contains the following code snippet:</w:t>
      </w:r>
    </w:p>
    <w:p w14:paraId="5E212F72" w14:textId="77777777" w:rsidR="00273C8A" w:rsidRDefault="00273C8A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61D3B268" w14:textId="77777777" w:rsidR="006B77C6" w:rsidRP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  <w:r w:rsidRPr="006B77C6">
        <w:rPr>
          <w:rFonts w:ascii="inherit" w:hAnsi="inherit"/>
          <w:b/>
          <w:bCs/>
          <w:sz w:val="28"/>
          <w:szCs w:val="28"/>
        </w:rPr>
        <w:t>const http = require('http');</w:t>
      </w:r>
    </w:p>
    <w:p w14:paraId="11701820" w14:textId="77777777" w:rsidR="006B77C6" w:rsidRP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  <w:r w:rsidRPr="006B77C6">
        <w:rPr>
          <w:rFonts w:ascii="inherit" w:hAnsi="inherit"/>
          <w:b/>
          <w:bCs/>
          <w:sz w:val="28"/>
          <w:szCs w:val="28"/>
        </w:rPr>
        <w:t>http.createServer((req, res) =&gt; {</w:t>
      </w:r>
    </w:p>
    <w:p w14:paraId="145A3D06" w14:textId="77777777" w:rsidR="006B77C6" w:rsidRP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  <w:r w:rsidRPr="006B77C6">
        <w:rPr>
          <w:rFonts w:ascii="inherit" w:hAnsi="inherit"/>
          <w:b/>
          <w:bCs/>
          <w:sz w:val="28"/>
          <w:szCs w:val="28"/>
        </w:rPr>
        <w:t xml:space="preserve">   res.writeHead(200, {</w:t>
      </w:r>
    </w:p>
    <w:p w14:paraId="64E3C7E6" w14:textId="77777777" w:rsidR="006B77C6" w:rsidRP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  <w:r w:rsidRPr="006B77C6">
        <w:rPr>
          <w:rFonts w:ascii="inherit" w:hAnsi="inherit"/>
          <w:b/>
          <w:bCs/>
          <w:sz w:val="28"/>
          <w:szCs w:val="28"/>
        </w:rPr>
        <w:t xml:space="preserve">   'Content-Type': 'text/plain'</w:t>
      </w:r>
    </w:p>
    <w:p w14:paraId="1178AFA7" w14:textId="77777777" w:rsidR="006B77C6" w:rsidRP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  <w:r w:rsidRPr="006B77C6">
        <w:rPr>
          <w:rFonts w:ascii="inherit" w:hAnsi="inherit"/>
          <w:b/>
          <w:bCs/>
          <w:sz w:val="28"/>
          <w:szCs w:val="28"/>
        </w:rPr>
        <w:t xml:space="preserve">   });</w:t>
      </w:r>
    </w:p>
    <w:p w14:paraId="5DF75F20" w14:textId="77777777" w:rsidR="006B77C6" w:rsidRP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  <w:r w:rsidRPr="006B77C6">
        <w:rPr>
          <w:rFonts w:ascii="inherit" w:hAnsi="inherit"/>
          <w:b/>
          <w:bCs/>
          <w:sz w:val="28"/>
          <w:szCs w:val="28"/>
        </w:rPr>
        <w:t xml:space="preserve">   res.end('Hello World');</w:t>
      </w:r>
    </w:p>
    <w:p w14:paraId="76093712" w14:textId="77777777" w:rsidR="006B77C6" w:rsidRP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  <w:r w:rsidRPr="006B77C6">
        <w:rPr>
          <w:rFonts w:ascii="inherit" w:hAnsi="inherit"/>
          <w:b/>
          <w:bCs/>
          <w:sz w:val="28"/>
          <w:szCs w:val="28"/>
        </w:rPr>
        <w:t>}).listen(3000);</w:t>
      </w:r>
    </w:p>
    <w:p w14:paraId="5A92B5AF" w14:textId="0CCC42C2" w:rsid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  <w:r w:rsidRPr="006B77C6">
        <w:rPr>
          <w:rFonts w:ascii="inherit" w:hAnsi="inherit"/>
          <w:b/>
          <w:bCs/>
          <w:sz w:val="28"/>
          <w:szCs w:val="28"/>
        </w:rPr>
        <w:t xml:space="preserve">console.log('Server running at </w:t>
      </w:r>
      <w:hyperlink r:id="rId9" w:history="1">
        <w:r w:rsidRPr="006B77C6">
          <w:rPr>
            <w:rStyle w:val="Hyperlink"/>
            <w:rFonts w:ascii="inherit" w:hAnsi="inherit"/>
            <w:b/>
            <w:bCs/>
            <w:sz w:val="28"/>
            <w:szCs w:val="28"/>
          </w:rPr>
          <w:t>http://localhost:3000/</w:t>
        </w:r>
      </w:hyperlink>
      <w:r w:rsidRPr="006B77C6">
        <w:rPr>
          <w:rFonts w:ascii="inherit" w:hAnsi="inherit"/>
          <w:b/>
          <w:bCs/>
          <w:sz w:val="28"/>
          <w:szCs w:val="28"/>
        </w:rPr>
        <w:t>');</w:t>
      </w:r>
    </w:p>
    <w:p w14:paraId="2B9F154F" w14:textId="77777777" w:rsid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</w:p>
    <w:p w14:paraId="51095956" w14:textId="77777777" w:rsid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  <w:r w:rsidRPr="006B77C6">
        <w:rPr>
          <w:rFonts w:ascii="inherit" w:hAnsi="inherit"/>
          <w:b/>
          <w:bCs/>
          <w:sz w:val="28"/>
          <w:szCs w:val="28"/>
        </w:rPr>
        <w:t>run the server.js file as follows:</w:t>
      </w:r>
    </w:p>
    <w:p w14:paraId="176FFFAA" w14:textId="77777777" w:rsidR="006B77C6" w:rsidRP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  <w:r w:rsidRPr="006B77C6">
        <w:rPr>
          <w:rFonts w:ascii="inherit" w:hAnsi="inherit"/>
          <w:b/>
          <w:bCs/>
          <w:sz w:val="28"/>
          <w:szCs w:val="28"/>
        </w:rPr>
        <w:t>node server</w:t>
      </w:r>
    </w:p>
    <w:p w14:paraId="4A5E6A9C" w14:textId="77777777" w:rsid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</w:p>
    <w:p w14:paraId="68BF0B7C" w14:textId="77777777" w:rsidR="006B77C6" w:rsidRP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</w:p>
    <w:p w14:paraId="2305D5D9" w14:textId="3A29F148" w:rsidR="006B77C6" w:rsidRDefault="006B77C6" w:rsidP="006B77C6">
      <w:pPr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 xml:space="preserve">Exercise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2</w:t>
      </w:r>
      <w:r w:rsidRPr="00F066F4">
        <w:rPr>
          <w:rFonts w:ascii="Times New Roman" w:hAnsi="Times New Roman" w:cs="Times New Roman"/>
          <w:b/>
          <w:sz w:val="28"/>
          <w:szCs w:val="28"/>
        </w:rPr>
        <w:t xml:space="preserve">: </w:t>
      </w:r>
      <w:r>
        <w:rPr>
          <w:rFonts w:ascii="Times New Roman" w:hAnsi="Times New Roman" w:cs="Times New Roman"/>
          <w:b/>
          <w:sz w:val="28"/>
          <w:szCs w:val="28"/>
        </w:rPr>
        <w:t>Connect Middleware.</w:t>
      </w:r>
    </w:p>
    <w:p w14:paraId="38C7188F" w14:textId="77777777" w:rsidR="006B77C6" w:rsidRPr="006B77C6" w:rsidRDefault="006B77C6" w:rsidP="006B77C6">
      <w:pPr>
        <w:rPr>
          <w:rFonts w:ascii="Times New Roman" w:hAnsi="Times New Roman" w:cs="Times New Roman"/>
          <w:bCs/>
          <w:sz w:val="28"/>
          <w:szCs w:val="28"/>
        </w:rPr>
      </w:pPr>
      <w:r w:rsidRPr="006B77C6">
        <w:rPr>
          <w:rFonts w:ascii="Times New Roman" w:hAnsi="Times New Roman" w:cs="Times New Roman"/>
          <w:bCs/>
          <w:sz w:val="28"/>
          <w:szCs w:val="28"/>
        </w:rPr>
        <w:t xml:space="preserve">revise the previous example to include your first middleware. Change your </w:t>
      </w:r>
      <w:r w:rsidRPr="006B77C6">
        <w:rPr>
          <w:rFonts w:ascii="Times New Roman" w:hAnsi="Times New Roman" w:cs="Times New Roman"/>
          <w:b/>
          <w:bCs/>
          <w:sz w:val="28"/>
          <w:szCs w:val="28"/>
        </w:rPr>
        <w:t>server.js</w:t>
      </w:r>
      <w:r w:rsidRPr="006B77C6">
        <w:rPr>
          <w:rFonts w:ascii="Times New Roman" w:hAnsi="Times New Roman" w:cs="Times New Roman"/>
          <w:bCs/>
          <w:sz w:val="28"/>
          <w:szCs w:val="28"/>
        </w:rPr>
        <w:t xml:space="preserve"> file to look like the following code snippet:</w:t>
      </w:r>
    </w:p>
    <w:p w14:paraId="4906008A" w14:textId="77777777" w:rsidR="006B77C6" w:rsidRPr="006B77C6" w:rsidRDefault="006B77C6" w:rsidP="006B77C6">
      <w:pPr>
        <w:rPr>
          <w:rFonts w:ascii="Times New Roman" w:hAnsi="Times New Roman" w:cs="Times New Roman"/>
          <w:bCs/>
          <w:sz w:val="28"/>
          <w:szCs w:val="28"/>
        </w:rPr>
      </w:pPr>
      <w:r w:rsidRPr="006B77C6">
        <w:rPr>
          <w:rFonts w:ascii="Times New Roman" w:hAnsi="Times New Roman" w:cs="Times New Roman"/>
          <w:b/>
          <w:bCs/>
          <w:sz w:val="28"/>
          <w:szCs w:val="28"/>
        </w:rPr>
        <w:lastRenderedPageBreak/>
        <w:t>const connect = require('connect');</w:t>
      </w:r>
    </w:p>
    <w:p w14:paraId="064F78C4" w14:textId="77777777" w:rsidR="006B77C6" w:rsidRPr="006B77C6" w:rsidRDefault="006B77C6" w:rsidP="006B77C6">
      <w:pPr>
        <w:rPr>
          <w:rFonts w:ascii="Times New Roman" w:hAnsi="Times New Roman" w:cs="Times New Roman"/>
          <w:bCs/>
          <w:sz w:val="28"/>
          <w:szCs w:val="28"/>
        </w:rPr>
      </w:pPr>
      <w:r w:rsidRPr="006B77C6">
        <w:rPr>
          <w:rFonts w:ascii="Times New Roman" w:hAnsi="Times New Roman" w:cs="Times New Roman"/>
          <w:b/>
          <w:bCs/>
          <w:sz w:val="28"/>
          <w:szCs w:val="28"/>
        </w:rPr>
        <w:t>const app = connect();</w:t>
      </w:r>
    </w:p>
    <w:p w14:paraId="31D8A762" w14:textId="77777777" w:rsidR="006B77C6" w:rsidRPr="006B77C6" w:rsidRDefault="006B77C6" w:rsidP="006B77C6">
      <w:pPr>
        <w:rPr>
          <w:rFonts w:ascii="Times New Roman" w:hAnsi="Times New Roman" w:cs="Times New Roman"/>
          <w:bCs/>
          <w:sz w:val="28"/>
          <w:szCs w:val="28"/>
        </w:rPr>
      </w:pPr>
      <w:r w:rsidRPr="006B77C6">
        <w:rPr>
          <w:rFonts w:ascii="Times New Roman" w:hAnsi="Times New Roman" w:cs="Times New Roman"/>
          <w:b/>
          <w:bCs/>
          <w:sz w:val="28"/>
          <w:szCs w:val="28"/>
        </w:rPr>
        <w:t>function helloWorld(req, res, next) {</w:t>
      </w:r>
    </w:p>
    <w:p w14:paraId="5F9A2C92" w14:textId="77777777" w:rsidR="006B77C6" w:rsidRPr="006B77C6" w:rsidRDefault="006B77C6" w:rsidP="006B77C6">
      <w:pPr>
        <w:rPr>
          <w:rFonts w:ascii="Times New Roman" w:hAnsi="Times New Roman" w:cs="Times New Roman"/>
          <w:bCs/>
          <w:sz w:val="28"/>
          <w:szCs w:val="28"/>
        </w:rPr>
      </w:pPr>
      <w:r w:rsidRPr="006B77C6">
        <w:rPr>
          <w:rFonts w:ascii="Times New Roman" w:hAnsi="Times New Roman" w:cs="Times New Roman"/>
          <w:b/>
          <w:bCs/>
          <w:sz w:val="28"/>
          <w:szCs w:val="28"/>
        </w:rPr>
        <w:t xml:space="preserve">   res.setHeader('Content-Type', 'text/plain');</w:t>
      </w:r>
    </w:p>
    <w:p w14:paraId="38ACD24D" w14:textId="77777777" w:rsidR="006B77C6" w:rsidRPr="006B77C6" w:rsidRDefault="006B77C6" w:rsidP="006B77C6">
      <w:pPr>
        <w:rPr>
          <w:rFonts w:ascii="Times New Roman" w:hAnsi="Times New Roman" w:cs="Times New Roman"/>
          <w:bCs/>
          <w:sz w:val="28"/>
          <w:szCs w:val="28"/>
        </w:rPr>
      </w:pPr>
      <w:r w:rsidRPr="006B77C6">
        <w:rPr>
          <w:rFonts w:ascii="Times New Roman" w:hAnsi="Times New Roman" w:cs="Times New Roman"/>
          <w:b/>
          <w:bCs/>
          <w:sz w:val="28"/>
          <w:szCs w:val="28"/>
        </w:rPr>
        <w:t xml:space="preserve">   res.end('Hello World');</w:t>
      </w:r>
    </w:p>
    <w:p w14:paraId="590CB813" w14:textId="77777777" w:rsidR="006B77C6" w:rsidRPr="006B77C6" w:rsidRDefault="006B77C6" w:rsidP="006B77C6">
      <w:pPr>
        <w:rPr>
          <w:rFonts w:ascii="Times New Roman" w:hAnsi="Times New Roman" w:cs="Times New Roman"/>
          <w:bCs/>
          <w:sz w:val="28"/>
          <w:szCs w:val="28"/>
        </w:rPr>
      </w:pPr>
      <w:r w:rsidRPr="006B77C6">
        <w:rPr>
          <w:rFonts w:ascii="Times New Roman" w:hAnsi="Times New Roman" w:cs="Times New Roman"/>
          <w:b/>
          <w:bCs/>
          <w:sz w:val="28"/>
          <w:szCs w:val="28"/>
        </w:rPr>
        <w:t>};</w:t>
      </w:r>
    </w:p>
    <w:p w14:paraId="57FEA484" w14:textId="77777777" w:rsidR="006B77C6" w:rsidRPr="006B77C6" w:rsidRDefault="006B77C6" w:rsidP="006B77C6">
      <w:pPr>
        <w:rPr>
          <w:rFonts w:ascii="Times New Roman" w:hAnsi="Times New Roman" w:cs="Times New Roman"/>
          <w:bCs/>
          <w:sz w:val="28"/>
          <w:szCs w:val="28"/>
        </w:rPr>
      </w:pPr>
      <w:r w:rsidRPr="006B77C6">
        <w:rPr>
          <w:rFonts w:ascii="Times New Roman" w:hAnsi="Times New Roman" w:cs="Times New Roman"/>
          <w:b/>
          <w:bCs/>
          <w:sz w:val="28"/>
          <w:szCs w:val="28"/>
        </w:rPr>
        <w:t>app.use(helloWorld);</w:t>
      </w:r>
    </w:p>
    <w:p w14:paraId="5EFA4035" w14:textId="77777777" w:rsidR="006B77C6" w:rsidRPr="006B77C6" w:rsidRDefault="006B77C6" w:rsidP="006B77C6">
      <w:pPr>
        <w:rPr>
          <w:rFonts w:ascii="Times New Roman" w:hAnsi="Times New Roman" w:cs="Times New Roman"/>
          <w:bCs/>
          <w:sz w:val="28"/>
          <w:szCs w:val="28"/>
        </w:rPr>
      </w:pPr>
      <w:r w:rsidRPr="006B77C6">
        <w:rPr>
          <w:rFonts w:ascii="Times New Roman" w:hAnsi="Times New Roman" w:cs="Times New Roman"/>
          <w:b/>
          <w:bCs/>
          <w:sz w:val="28"/>
          <w:szCs w:val="28"/>
        </w:rPr>
        <w:t>app.listen(3000);</w:t>
      </w:r>
    </w:p>
    <w:p w14:paraId="417E0C71" w14:textId="77777777" w:rsidR="006B77C6" w:rsidRPr="006B77C6" w:rsidRDefault="006B77C6" w:rsidP="006B77C6">
      <w:pPr>
        <w:rPr>
          <w:rFonts w:ascii="Times New Roman" w:hAnsi="Times New Roman" w:cs="Times New Roman"/>
          <w:bCs/>
          <w:sz w:val="28"/>
          <w:szCs w:val="28"/>
        </w:rPr>
      </w:pPr>
      <w:r w:rsidRPr="006B77C6">
        <w:rPr>
          <w:rFonts w:ascii="Times New Roman" w:hAnsi="Times New Roman" w:cs="Times New Roman"/>
          <w:b/>
          <w:bCs/>
          <w:sz w:val="28"/>
          <w:szCs w:val="28"/>
        </w:rPr>
        <w:t>console.log('Server running at http://localhost:3000/');</w:t>
      </w:r>
    </w:p>
    <w:p w14:paraId="62CB7B5B" w14:textId="77777777" w:rsidR="006B77C6" w:rsidRPr="006B77C6" w:rsidRDefault="006B77C6" w:rsidP="006B77C6">
      <w:pPr>
        <w:rPr>
          <w:rFonts w:ascii="Times New Roman" w:hAnsi="Times New Roman" w:cs="Times New Roman"/>
          <w:bCs/>
          <w:sz w:val="28"/>
          <w:szCs w:val="28"/>
          <w:u w:val="single"/>
        </w:rPr>
      </w:pPr>
    </w:p>
    <w:p w14:paraId="1C4E73D9" w14:textId="77777777" w:rsidR="006B77C6" w:rsidRPr="00B24109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 w:rsidRPr="006B77C6">
        <w:rPr>
          <w:rFonts w:ascii="inherit" w:hAnsi="inherit"/>
          <w:sz w:val="28"/>
          <w:szCs w:val="28"/>
        </w:rPr>
        <w:t>run the server.js file as follows:</w:t>
      </w:r>
    </w:p>
    <w:p w14:paraId="08BEFBA4" w14:textId="77777777" w:rsidR="006B77C6" w:rsidRPr="00B24109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 w:rsidRPr="006B77C6">
        <w:rPr>
          <w:rFonts w:ascii="inherit" w:hAnsi="inherit"/>
          <w:sz w:val="28"/>
          <w:szCs w:val="28"/>
        </w:rPr>
        <w:t>node server</w:t>
      </w:r>
    </w:p>
    <w:p w14:paraId="21BF1043" w14:textId="77777777" w:rsid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</w:p>
    <w:p w14:paraId="51924E1D" w14:textId="77777777" w:rsid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</w:p>
    <w:p w14:paraId="3EFC5F64" w14:textId="3FF1D0CB" w:rsid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  <w:r w:rsidRPr="00B24109">
        <w:rPr>
          <w:rFonts w:ascii="inherit" w:hAnsi="inherit"/>
          <w:b/>
          <w:bCs/>
          <w:sz w:val="28"/>
          <w:szCs w:val="28"/>
          <w:u w:val="single"/>
        </w:rPr>
        <w:t>Exercise 3</w:t>
      </w:r>
      <w:r>
        <w:rPr>
          <w:rFonts w:ascii="inherit" w:hAnsi="inherit"/>
          <w:b/>
          <w:bCs/>
          <w:sz w:val="28"/>
          <w:szCs w:val="28"/>
        </w:rPr>
        <w:t>:</w:t>
      </w:r>
      <w:r w:rsidR="00B24109">
        <w:rPr>
          <w:rFonts w:ascii="inherit" w:hAnsi="inherit"/>
          <w:b/>
          <w:bCs/>
          <w:sz w:val="28"/>
          <w:szCs w:val="28"/>
        </w:rPr>
        <w:t xml:space="preserve"> </w:t>
      </w:r>
      <w:r>
        <w:rPr>
          <w:rFonts w:ascii="inherit" w:hAnsi="inherit"/>
          <w:b/>
          <w:bCs/>
          <w:sz w:val="28"/>
          <w:szCs w:val="28"/>
        </w:rPr>
        <w:t>Mounting Connect Middleware</w:t>
      </w:r>
    </w:p>
    <w:p w14:paraId="07435E01" w14:textId="77777777" w:rsid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</w:p>
    <w:p w14:paraId="3E2EB200" w14:textId="719549F6" w:rsid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 w:rsidRPr="006B77C6">
        <w:rPr>
          <w:rFonts w:ascii="inherit" w:hAnsi="inherit"/>
          <w:sz w:val="28"/>
          <w:szCs w:val="28"/>
        </w:rPr>
        <w:t>Modify your server.js file to look like the following code snippet:</w:t>
      </w:r>
    </w:p>
    <w:p w14:paraId="67AF3FEA" w14:textId="77777777" w:rsid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6885D4CA" w14:textId="4A831277" w:rsidR="006B77C6" w:rsidRP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 w:rsidRPr="006B77C6">
        <w:rPr>
          <w:rFonts w:ascii="inherit" w:hAnsi="inherit"/>
          <w:noProof/>
          <w:sz w:val="28"/>
          <w:szCs w:val="28"/>
        </w:rPr>
        <w:lastRenderedPageBreak/>
        <w:drawing>
          <wp:inline distT="0" distB="0" distL="0" distR="0" wp14:anchorId="21682F55" wp14:editId="34EC8A06">
            <wp:extent cx="4329953" cy="4339107"/>
            <wp:effectExtent l="38100" t="38100" r="33020" b="42545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14BA7F74-357A-8D0F-EB41-C7B194E2DCF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14BA7F74-357A-8D0F-EB41-C7B194E2DCF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9953" cy="4339107"/>
                    </a:xfrm>
                    <a:prstGeom prst="rect">
                      <a:avLst/>
                    </a:prstGeom>
                    <a:ln w="25400">
                      <a:solidFill>
                        <a:schemeClr val="accent3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9F7EDD" w14:textId="77777777" w:rsidR="006B77C6" w:rsidRP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</w:p>
    <w:p w14:paraId="43E982FC" w14:textId="513530C9" w:rsidR="006B77C6" w:rsidRPr="006B77C6" w:rsidRDefault="006B77C6" w:rsidP="006B77C6">
      <w:pPr>
        <w:spacing w:after="0" w:line="240" w:lineRule="auto"/>
        <w:jc w:val="both"/>
        <w:textAlignment w:val="baseline"/>
        <w:rPr>
          <w:rFonts w:ascii="inherit" w:hAnsi="inherit"/>
          <w:b/>
          <w:bCs/>
          <w:sz w:val="28"/>
          <w:szCs w:val="28"/>
        </w:rPr>
      </w:pPr>
    </w:p>
    <w:p w14:paraId="09E792FF" w14:textId="77777777" w:rsidR="00B24109" w:rsidRPr="00B24109" w:rsidRDefault="006B77C6" w:rsidP="00B24109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 w:rsidRPr="006B77C6">
        <w:rPr>
          <w:rFonts w:ascii="inherit" w:hAnsi="inherit"/>
          <w:sz w:val="28"/>
          <w:szCs w:val="28"/>
        </w:rPr>
        <w:t>run the server.js file as follows:</w:t>
      </w:r>
    </w:p>
    <w:p w14:paraId="11C27538" w14:textId="13FEFBB8" w:rsidR="00FF3672" w:rsidRPr="00B24109" w:rsidRDefault="00B24109" w:rsidP="00B24109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 w:rsidRPr="006B77C6">
        <w:rPr>
          <w:rFonts w:ascii="inherit" w:hAnsi="inherit"/>
          <w:sz w:val="28"/>
          <w:szCs w:val="28"/>
        </w:rPr>
        <w:t>node server</w:t>
      </w:r>
    </w:p>
    <w:p w14:paraId="2EC99C8C" w14:textId="663984F7" w:rsidR="00B24109" w:rsidRDefault="00B24109" w:rsidP="00B24109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 w:rsidRPr="00B24109">
        <w:rPr>
          <w:rFonts w:ascii="inherit" w:hAnsi="inherit"/>
          <w:sz w:val="28"/>
          <w:szCs w:val="28"/>
        </w:rPr>
        <w:t>Go to the browser and mount the path</w:t>
      </w:r>
    </w:p>
    <w:p w14:paraId="4464A8D2" w14:textId="77777777" w:rsidR="00273C8A" w:rsidRDefault="00273C8A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6C2D75B7" w14:textId="77777777" w:rsidR="00273C8A" w:rsidRDefault="00273C8A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03F1748" w14:textId="6365F664" w:rsidR="00FF3672" w:rsidRDefault="00FF3672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3D560B" w:rsidRPr="00EC1BCD">
        <w:rPr>
          <w:rFonts w:ascii="Times New Roman" w:hAnsi="Times New Roman" w:cs="Times New Roman"/>
          <w:sz w:val="28"/>
          <w:szCs w:val="28"/>
        </w:rPr>
        <w:t xml:space="preserve">sk for assistance if you encounter any issues during the lab session. </w:t>
      </w:r>
    </w:p>
    <w:p w14:paraId="61B3584E" w14:textId="60C5D311" w:rsidR="003D560B" w:rsidRPr="00EC1BCD" w:rsidRDefault="003D560B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Happy coding!</w:t>
      </w:r>
    </w:p>
    <w:p w14:paraId="7134F3F7" w14:textId="77777777" w:rsidR="003D560B" w:rsidRPr="009D351B" w:rsidRDefault="003D560B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F29F5DD" w14:textId="77777777" w:rsidR="009B04FB" w:rsidRDefault="009B04FB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2C82B17C" w:rsidR="000804C5" w:rsidRDefault="00E772ED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</w:t>
      </w:r>
      <w:r w:rsidR="00600B65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slides</w:t>
      </w:r>
    </w:p>
    <w:p w14:paraId="506F494C" w14:textId="77777777" w:rsidR="00E772ED" w:rsidRDefault="00E772ED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hyperlink r:id="rId11" w:history="1">
        <w:r w:rsidRPr="00745CB8">
          <w:rPr>
            <w:rStyle w:val="Hyperlink"/>
            <w:rFonts w:ascii="Times New Roman" w:hAnsi="Times New Roman" w:cs="Times New Roman"/>
            <w:sz w:val="28"/>
            <w:szCs w:val="28"/>
          </w:rPr>
          <w:t>https://nodejs.org/en/</w:t>
        </w:r>
      </w:hyperlink>
    </w:p>
    <w:p w14:paraId="585BD33B" w14:textId="649837D3" w:rsidR="00E772ED" w:rsidRDefault="00E772ED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  <w:hyperlink r:id="rId12" w:history="1">
        <w:r w:rsidRPr="00745CB8">
          <w:rPr>
            <w:rStyle w:val="Hyperlink"/>
            <w:rFonts w:ascii="Times New Roman" w:hAnsi="Times New Roman" w:cs="Times New Roman"/>
            <w:sz w:val="28"/>
            <w:szCs w:val="28"/>
          </w:rPr>
          <w:t>https://code.visualstudio.com/</w:t>
        </w:r>
      </w:hyperlink>
    </w:p>
    <w:p w14:paraId="3EA280E7" w14:textId="77777777" w:rsidR="00FF3672" w:rsidRDefault="00FF3672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sectPr w:rsidR="00FF3672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5177AB" w14:textId="77777777" w:rsidR="00217506" w:rsidRDefault="00217506" w:rsidP="00EC117C">
      <w:pPr>
        <w:spacing w:after="0" w:line="240" w:lineRule="auto"/>
      </w:pPr>
      <w:r>
        <w:separator/>
      </w:r>
    </w:p>
  </w:endnote>
  <w:endnote w:type="continuationSeparator" w:id="0">
    <w:p w14:paraId="796FDE0B" w14:textId="77777777" w:rsidR="00217506" w:rsidRDefault="00217506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432217" w14:textId="77777777" w:rsidR="00217506" w:rsidRDefault="00217506" w:rsidP="00EC117C">
      <w:pPr>
        <w:spacing w:after="0" w:line="240" w:lineRule="auto"/>
      </w:pPr>
      <w:r>
        <w:separator/>
      </w:r>
    </w:p>
  </w:footnote>
  <w:footnote w:type="continuationSeparator" w:id="0">
    <w:p w14:paraId="190F29BD" w14:textId="77777777" w:rsidR="00217506" w:rsidRDefault="00217506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0F1662" w14:textId="0EF3A534" w:rsidR="00EC117C" w:rsidRDefault="0000000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COMP-</w:t>
        </w:r>
        <w:r w:rsidR="00584AC4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29</w:t>
        </w:r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5B0D1F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Week </w:t>
        </w:r>
        <w:r w:rsidR="00600B65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3</w:t>
        </w:r>
        <w:r w:rsidR="00EC117C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Lab Session document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F5AF3"/>
    <w:multiLevelType w:val="hybridMultilevel"/>
    <w:tmpl w:val="C0AE6D92"/>
    <w:lvl w:ilvl="0" w:tplc="D714C66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64B7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78C8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DAE74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54FD7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DA6F9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088A3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FC6A7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E25AF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F3FDF"/>
    <w:multiLevelType w:val="hybridMultilevel"/>
    <w:tmpl w:val="305C8B30"/>
    <w:lvl w:ilvl="0" w:tplc="3F86830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F2538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940DD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1C213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02CD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303D6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A229E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B8D1D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AE846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734707"/>
    <w:multiLevelType w:val="hybridMultilevel"/>
    <w:tmpl w:val="49465496"/>
    <w:lvl w:ilvl="0" w:tplc="81BEE86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381E3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648E1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6EEE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FCB58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8C6A8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CCDB9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C2412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2A8D5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644BA"/>
    <w:multiLevelType w:val="hybridMultilevel"/>
    <w:tmpl w:val="BC7EAA74"/>
    <w:lvl w:ilvl="0" w:tplc="B58C41E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7E0A5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94AB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6405B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86A62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C2415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B216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F2A43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D28FD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254184">
    <w:abstractNumId w:val="4"/>
  </w:num>
  <w:num w:numId="2" w16cid:durableId="712072381">
    <w:abstractNumId w:val="5"/>
  </w:num>
  <w:num w:numId="3" w16cid:durableId="702052488">
    <w:abstractNumId w:val="3"/>
  </w:num>
  <w:num w:numId="4" w16cid:durableId="412313620">
    <w:abstractNumId w:val="0"/>
  </w:num>
  <w:num w:numId="5" w16cid:durableId="1689480236">
    <w:abstractNumId w:val="8"/>
  </w:num>
  <w:num w:numId="6" w16cid:durableId="659772712">
    <w:abstractNumId w:val="7"/>
  </w:num>
  <w:num w:numId="7" w16cid:durableId="1698390596">
    <w:abstractNumId w:val="6"/>
  </w:num>
  <w:num w:numId="8" w16cid:durableId="1471621">
    <w:abstractNumId w:val="1"/>
  </w:num>
  <w:num w:numId="9" w16cid:durableId="7533568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jY2MrIwMjQxMzFV0lEKTi0uzszPAykwrwUAfgbiiSwAAAA="/>
  </w:docVars>
  <w:rsids>
    <w:rsidRoot w:val="00EC117C"/>
    <w:rsid w:val="00001DED"/>
    <w:rsid w:val="000804C5"/>
    <w:rsid w:val="000843DE"/>
    <w:rsid w:val="000A6292"/>
    <w:rsid w:val="00135D5C"/>
    <w:rsid w:val="00142F7F"/>
    <w:rsid w:val="001F1649"/>
    <w:rsid w:val="00204894"/>
    <w:rsid w:val="00217506"/>
    <w:rsid w:val="00253569"/>
    <w:rsid w:val="00273C8A"/>
    <w:rsid w:val="00275691"/>
    <w:rsid w:val="002B3CEC"/>
    <w:rsid w:val="002B5BC4"/>
    <w:rsid w:val="002D6E30"/>
    <w:rsid w:val="002E20D4"/>
    <w:rsid w:val="00334C31"/>
    <w:rsid w:val="00377256"/>
    <w:rsid w:val="003D560B"/>
    <w:rsid w:val="003D57DF"/>
    <w:rsid w:val="003F7DF8"/>
    <w:rsid w:val="0041553B"/>
    <w:rsid w:val="0041641C"/>
    <w:rsid w:val="00461B3B"/>
    <w:rsid w:val="004D02F4"/>
    <w:rsid w:val="005002D7"/>
    <w:rsid w:val="0054723A"/>
    <w:rsid w:val="00584AC4"/>
    <w:rsid w:val="005A59B4"/>
    <w:rsid w:val="005B0D1F"/>
    <w:rsid w:val="005C00A6"/>
    <w:rsid w:val="005F1D1C"/>
    <w:rsid w:val="00600B65"/>
    <w:rsid w:val="0062553C"/>
    <w:rsid w:val="00643D82"/>
    <w:rsid w:val="00660970"/>
    <w:rsid w:val="006A1C1B"/>
    <w:rsid w:val="006B2605"/>
    <w:rsid w:val="006B323E"/>
    <w:rsid w:val="006B77C6"/>
    <w:rsid w:val="006C1EEA"/>
    <w:rsid w:val="007046D8"/>
    <w:rsid w:val="00734E79"/>
    <w:rsid w:val="007536AF"/>
    <w:rsid w:val="00753E35"/>
    <w:rsid w:val="00767E00"/>
    <w:rsid w:val="007E214C"/>
    <w:rsid w:val="00861CFD"/>
    <w:rsid w:val="0088330F"/>
    <w:rsid w:val="008A5001"/>
    <w:rsid w:val="008C53E8"/>
    <w:rsid w:val="008C7127"/>
    <w:rsid w:val="008E173D"/>
    <w:rsid w:val="008E1E6D"/>
    <w:rsid w:val="008E691E"/>
    <w:rsid w:val="008F1B2B"/>
    <w:rsid w:val="00924A5D"/>
    <w:rsid w:val="009B04FB"/>
    <w:rsid w:val="009D351B"/>
    <w:rsid w:val="00A02B85"/>
    <w:rsid w:val="00A202E9"/>
    <w:rsid w:val="00A3183A"/>
    <w:rsid w:val="00A45191"/>
    <w:rsid w:val="00A478E1"/>
    <w:rsid w:val="00A56390"/>
    <w:rsid w:val="00A62EC8"/>
    <w:rsid w:val="00A634DB"/>
    <w:rsid w:val="00AC0428"/>
    <w:rsid w:val="00B14210"/>
    <w:rsid w:val="00B24109"/>
    <w:rsid w:val="00B4377C"/>
    <w:rsid w:val="00B54D61"/>
    <w:rsid w:val="00B750FC"/>
    <w:rsid w:val="00B75DA1"/>
    <w:rsid w:val="00C3635C"/>
    <w:rsid w:val="00C65A85"/>
    <w:rsid w:val="00C9301E"/>
    <w:rsid w:val="00CA4990"/>
    <w:rsid w:val="00CC7D2D"/>
    <w:rsid w:val="00D03848"/>
    <w:rsid w:val="00D744D0"/>
    <w:rsid w:val="00D91407"/>
    <w:rsid w:val="00DC7AF6"/>
    <w:rsid w:val="00E03AC6"/>
    <w:rsid w:val="00E13C1E"/>
    <w:rsid w:val="00E26541"/>
    <w:rsid w:val="00E33B29"/>
    <w:rsid w:val="00E772ED"/>
    <w:rsid w:val="00EC117C"/>
    <w:rsid w:val="00EC1BCD"/>
    <w:rsid w:val="00F066F4"/>
    <w:rsid w:val="00F43685"/>
    <w:rsid w:val="00FC082B"/>
    <w:rsid w:val="00FC5A87"/>
    <w:rsid w:val="00FE7A51"/>
    <w:rsid w:val="00FF3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docId w15:val="{724C903B-F3B4-4EDF-83CA-BAC69591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4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7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4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419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3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886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4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66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56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code.visualstudio.com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odejs.org/en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localhost:3000/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0F4761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007BF0"/>
    <w:rsid w:val="00050B3A"/>
    <w:rsid w:val="000A6292"/>
    <w:rsid w:val="00386865"/>
    <w:rsid w:val="00445786"/>
    <w:rsid w:val="004B335F"/>
    <w:rsid w:val="004F60ED"/>
    <w:rsid w:val="00551487"/>
    <w:rsid w:val="005973B8"/>
    <w:rsid w:val="00743FF9"/>
    <w:rsid w:val="00813A11"/>
    <w:rsid w:val="009A77D8"/>
    <w:rsid w:val="009B3215"/>
    <w:rsid w:val="00A456F4"/>
    <w:rsid w:val="00C13B9C"/>
    <w:rsid w:val="00CD1FE9"/>
    <w:rsid w:val="00E234E3"/>
    <w:rsid w:val="00E74AB8"/>
    <w:rsid w:val="00ED7278"/>
    <w:rsid w:val="00EE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229 Week 1 Lab Session document</vt:lpstr>
    </vt:vector>
  </TitlesOfParts>
  <Company>Microsoft</Company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229 Week 3 Lab Session document</dc:title>
  <dc:subject/>
  <dc:creator>ilia</dc:creator>
  <cp:keywords/>
  <dc:description/>
  <cp:lastModifiedBy>BLESSING AJIBOYE</cp:lastModifiedBy>
  <cp:revision>3</cp:revision>
  <dcterms:created xsi:type="dcterms:W3CDTF">2023-06-24T04:07:00Z</dcterms:created>
  <dcterms:modified xsi:type="dcterms:W3CDTF">2024-10-11T12:28:00Z</dcterms:modified>
</cp:coreProperties>
</file>